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89E7E" w14:textId="4E6FA591" w:rsidR="006D493E" w:rsidRPr="00E07621" w:rsidRDefault="006D493E" w:rsidP="00541A89">
      <w:pPr>
        <w:rPr>
          <w:sz w:val="28"/>
          <w:szCs w:val="28"/>
        </w:rPr>
      </w:pPr>
    </w:p>
    <w:p w14:paraId="2C2F95C7" w14:textId="3891AE90" w:rsidR="003629D5" w:rsidRPr="00E07621" w:rsidRDefault="003629D5" w:rsidP="00541A89">
      <w:pPr>
        <w:rPr>
          <w:sz w:val="28"/>
          <w:szCs w:val="28"/>
        </w:rPr>
      </w:pPr>
    </w:p>
    <w:p w14:paraId="47E297CA" w14:textId="77777777" w:rsidR="003629D5" w:rsidRPr="00E07621" w:rsidRDefault="003629D5" w:rsidP="00541A89">
      <w:pPr>
        <w:rPr>
          <w:sz w:val="28"/>
          <w:szCs w:val="28"/>
        </w:rPr>
      </w:pPr>
    </w:p>
    <w:p w14:paraId="05B5677A" w14:textId="4278C437" w:rsidR="003629D5" w:rsidRPr="00E07621" w:rsidRDefault="003629D5" w:rsidP="00A908B0">
      <w:pPr>
        <w:tabs>
          <w:tab w:val="left" w:pos="6663"/>
        </w:tabs>
        <w:rPr>
          <w:sz w:val="28"/>
          <w:szCs w:val="28"/>
        </w:rPr>
      </w:pPr>
      <w:r w:rsidRPr="00E07621">
        <w:rPr>
          <w:sz w:val="28"/>
          <w:szCs w:val="28"/>
        </w:rPr>
        <w:t>2018. gada</w:t>
      </w:r>
      <w:r w:rsidR="0010642A">
        <w:rPr>
          <w:sz w:val="28"/>
          <w:szCs w:val="28"/>
        </w:rPr>
        <w:t> 23. oktobrī</w:t>
      </w:r>
      <w:r w:rsidRPr="00E07621">
        <w:rPr>
          <w:sz w:val="28"/>
          <w:szCs w:val="28"/>
        </w:rPr>
        <w:tab/>
        <w:t>Rīkojums Nr.</w:t>
      </w:r>
      <w:r w:rsidR="0010642A">
        <w:rPr>
          <w:sz w:val="28"/>
          <w:szCs w:val="28"/>
        </w:rPr>
        <w:t> 541</w:t>
      </w:r>
    </w:p>
    <w:p w14:paraId="1B4F5B56" w14:textId="6C4CA078" w:rsidR="003629D5" w:rsidRPr="00E07621" w:rsidRDefault="003629D5" w:rsidP="00A908B0">
      <w:pPr>
        <w:tabs>
          <w:tab w:val="left" w:pos="6663"/>
        </w:tabs>
        <w:rPr>
          <w:sz w:val="28"/>
          <w:szCs w:val="28"/>
        </w:rPr>
      </w:pPr>
      <w:r w:rsidRPr="00E07621">
        <w:rPr>
          <w:sz w:val="28"/>
          <w:szCs w:val="28"/>
        </w:rPr>
        <w:t>Rīgā</w:t>
      </w:r>
      <w:r w:rsidRPr="00E07621">
        <w:rPr>
          <w:sz w:val="28"/>
          <w:szCs w:val="28"/>
        </w:rPr>
        <w:tab/>
        <w:t>(prot. Nr. </w:t>
      </w:r>
      <w:r w:rsidR="0010642A">
        <w:rPr>
          <w:sz w:val="28"/>
          <w:szCs w:val="28"/>
        </w:rPr>
        <w:t>49</w:t>
      </w:r>
      <w:r w:rsidRPr="00E07621">
        <w:rPr>
          <w:sz w:val="28"/>
          <w:szCs w:val="28"/>
        </w:rPr>
        <w:t> </w:t>
      </w:r>
      <w:r w:rsidR="0010642A">
        <w:rPr>
          <w:sz w:val="28"/>
          <w:szCs w:val="28"/>
        </w:rPr>
        <w:t>30</w:t>
      </w:r>
      <w:r w:rsidRPr="00E07621">
        <w:rPr>
          <w:sz w:val="28"/>
          <w:szCs w:val="28"/>
        </w:rPr>
        <w:t>. §)</w:t>
      </w:r>
      <w:bookmarkStart w:id="0" w:name="_GoBack"/>
      <w:bookmarkEnd w:id="0"/>
    </w:p>
    <w:p w14:paraId="66E6ED7D" w14:textId="77777777" w:rsidR="00227B1E" w:rsidRPr="00E07621" w:rsidRDefault="00227B1E" w:rsidP="00480FDF">
      <w:pPr>
        <w:rPr>
          <w:sz w:val="32"/>
          <w:szCs w:val="32"/>
        </w:rPr>
      </w:pPr>
    </w:p>
    <w:p w14:paraId="66E6ED7E" w14:textId="5E0FF1CE" w:rsidR="000E6793" w:rsidRPr="00E07621" w:rsidRDefault="000E6793" w:rsidP="000E6793">
      <w:pPr>
        <w:jc w:val="center"/>
        <w:rPr>
          <w:b/>
          <w:bCs/>
          <w:sz w:val="28"/>
          <w:szCs w:val="28"/>
        </w:rPr>
      </w:pPr>
      <w:r w:rsidRPr="00E07621">
        <w:rPr>
          <w:b/>
          <w:bCs/>
          <w:sz w:val="28"/>
          <w:szCs w:val="28"/>
        </w:rPr>
        <w:t xml:space="preserve">Par finanšu līdzekļu piešķiršanu no valsts budžeta programmas </w:t>
      </w:r>
      <w:r w:rsidR="00726177" w:rsidRPr="00E07621">
        <w:rPr>
          <w:b/>
          <w:bCs/>
          <w:sz w:val="28"/>
          <w:szCs w:val="28"/>
        </w:rPr>
        <w:br/>
      </w:r>
      <w:r w:rsidRPr="00E07621">
        <w:rPr>
          <w:b/>
          <w:bCs/>
          <w:sz w:val="28"/>
          <w:szCs w:val="28"/>
        </w:rPr>
        <w:t>"Līdzekļi neparedzētiem gadījumiem"</w:t>
      </w:r>
    </w:p>
    <w:p w14:paraId="66E6ED80" w14:textId="77777777" w:rsidR="00541A89" w:rsidRPr="00E07621" w:rsidRDefault="00541A89" w:rsidP="00421C2B">
      <w:pPr>
        <w:pStyle w:val="StyleRight"/>
        <w:spacing w:after="0"/>
        <w:jc w:val="both"/>
      </w:pPr>
    </w:p>
    <w:p w14:paraId="66E6ED81" w14:textId="1C21F1A6" w:rsidR="00F86B1C" w:rsidRPr="00E07621" w:rsidRDefault="00F33F10" w:rsidP="00421C2B">
      <w:pPr>
        <w:ind w:firstLine="720"/>
        <w:jc w:val="both"/>
        <w:rPr>
          <w:sz w:val="28"/>
          <w:szCs w:val="28"/>
          <w:lang w:val="cs-CZ"/>
        </w:rPr>
      </w:pPr>
      <w:r w:rsidRPr="00E07621">
        <w:rPr>
          <w:sz w:val="28"/>
          <w:szCs w:val="28"/>
        </w:rPr>
        <w:t>1.</w:t>
      </w:r>
      <w:r w:rsidR="00726177" w:rsidRPr="00E07621">
        <w:rPr>
          <w:sz w:val="28"/>
          <w:szCs w:val="28"/>
        </w:rPr>
        <w:t> </w:t>
      </w:r>
      <w:r w:rsidR="009D4A3E" w:rsidRPr="00E07621">
        <w:rPr>
          <w:sz w:val="28"/>
          <w:szCs w:val="28"/>
        </w:rPr>
        <w:t xml:space="preserve">Finanšu ministrijai no valsts budžeta programmas 02.00.00 "Līdzekļi neparedzētiem gadījumiem" piešķirt </w:t>
      </w:r>
      <w:r w:rsidR="00F86B1C" w:rsidRPr="00E07621">
        <w:rPr>
          <w:sz w:val="28"/>
          <w:szCs w:val="28"/>
        </w:rPr>
        <w:t xml:space="preserve">Izglītības un zinātnes </w:t>
      </w:r>
      <w:r w:rsidR="009D4A3E" w:rsidRPr="00E07621">
        <w:rPr>
          <w:sz w:val="28"/>
          <w:szCs w:val="28"/>
        </w:rPr>
        <w:t xml:space="preserve">ministrijai </w:t>
      </w:r>
      <w:r w:rsidR="00E07621" w:rsidRPr="00E07621">
        <w:rPr>
          <w:sz w:val="28"/>
          <w:szCs w:val="28"/>
        </w:rPr>
        <w:t xml:space="preserve">finansējumu </w:t>
      </w:r>
      <w:r w:rsidR="00F86B1C" w:rsidRPr="00E07621">
        <w:rPr>
          <w:sz w:val="28"/>
          <w:szCs w:val="28"/>
        </w:rPr>
        <w:t>339</w:t>
      </w:r>
      <w:r w:rsidR="00726177" w:rsidRPr="00E07621">
        <w:rPr>
          <w:sz w:val="28"/>
          <w:szCs w:val="28"/>
        </w:rPr>
        <w:t> </w:t>
      </w:r>
      <w:r w:rsidR="00F86B1C" w:rsidRPr="00E07621">
        <w:rPr>
          <w:sz w:val="28"/>
          <w:szCs w:val="28"/>
        </w:rPr>
        <w:t>000</w:t>
      </w:r>
      <w:r w:rsidR="00726177" w:rsidRPr="00E07621">
        <w:rPr>
          <w:i/>
        </w:rPr>
        <w:t> </w:t>
      </w:r>
      <w:proofErr w:type="spellStart"/>
      <w:r w:rsidR="009D4A3E" w:rsidRPr="00E07621">
        <w:rPr>
          <w:i/>
          <w:sz w:val="28"/>
          <w:szCs w:val="28"/>
        </w:rPr>
        <w:t>euro</w:t>
      </w:r>
      <w:proofErr w:type="spellEnd"/>
      <w:r w:rsidR="00E07621" w:rsidRPr="00E07621">
        <w:rPr>
          <w:i/>
          <w:sz w:val="28"/>
          <w:szCs w:val="28"/>
        </w:rPr>
        <w:t xml:space="preserve"> </w:t>
      </w:r>
      <w:r w:rsidR="00E07621" w:rsidRPr="00E07621">
        <w:rPr>
          <w:sz w:val="28"/>
          <w:szCs w:val="28"/>
        </w:rPr>
        <w:t>apmērā</w:t>
      </w:r>
      <w:r w:rsidR="009D4A3E" w:rsidRPr="00E07621">
        <w:rPr>
          <w:sz w:val="28"/>
          <w:szCs w:val="28"/>
        </w:rPr>
        <w:t xml:space="preserve">, lai </w:t>
      </w:r>
      <w:r w:rsidR="00F86B1C" w:rsidRPr="00E07621">
        <w:rPr>
          <w:sz w:val="28"/>
          <w:szCs w:val="28"/>
        </w:rPr>
        <w:t xml:space="preserve">nodrošinātu Ventspils Augstskolas Inženierzinātņu institūta </w:t>
      </w:r>
      <w:r w:rsidR="00CE292E" w:rsidRPr="00E07621">
        <w:rPr>
          <w:sz w:val="28"/>
          <w:szCs w:val="28"/>
        </w:rPr>
        <w:t>"</w:t>
      </w:r>
      <w:r w:rsidR="00F86B1C" w:rsidRPr="00E07621">
        <w:rPr>
          <w:sz w:val="28"/>
          <w:szCs w:val="28"/>
        </w:rPr>
        <w:t xml:space="preserve">Ventspils Starptautiskais </w:t>
      </w:r>
      <w:r w:rsidR="00E07621" w:rsidRPr="00E07621">
        <w:rPr>
          <w:sz w:val="28"/>
          <w:szCs w:val="28"/>
        </w:rPr>
        <w:t>r</w:t>
      </w:r>
      <w:r w:rsidR="00F86B1C" w:rsidRPr="00E07621">
        <w:rPr>
          <w:sz w:val="28"/>
          <w:szCs w:val="28"/>
        </w:rPr>
        <w:t xml:space="preserve">adioastronomijas </w:t>
      </w:r>
      <w:r w:rsidR="00E07621" w:rsidRPr="00E07621">
        <w:rPr>
          <w:sz w:val="28"/>
          <w:szCs w:val="28"/>
        </w:rPr>
        <w:t>c</w:t>
      </w:r>
      <w:r w:rsidR="00F86B1C" w:rsidRPr="00E07621">
        <w:rPr>
          <w:sz w:val="28"/>
          <w:szCs w:val="28"/>
        </w:rPr>
        <w:t>entrs</w:t>
      </w:r>
      <w:r w:rsidR="00CE292E" w:rsidRPr="00E07621">
        <w:rPr>
          <w:sz w:val="28"/>
          <w:szCs w:val="28"/>
        </w:rPr>
        <w:t>"</w:t>
      </w:r>
      <w:r w:rsidR="00F86B1C" w:rsidRPr="00E07621">
        <w:rPr>
          <w:sz w:val="28"/>
          <w:szCs w:val="28"/>
        </w:rPr>
        <w:t xml:space="preserve"> </w:t>
      </w:r>
      <w:r w:rsidR="00F86B1C" w:rsidRPr="00E07621">
        <w:rPr>
          <w:sz w:val="28"/>
          <w:szCs w:val="28"/>
          <w:lang w:val="cs-CZ"/>
        </w:rPr>
        <w:t xml:space="preserve">Irbenes radioteleskopu </w:t>
      </w:r>
      <w:r w:rsidR="00E84EAD" w:rsidRPr="00E07621">
        <w:rPr>
          <w:sz w:val="28"/>
          <w:szCs w:val="28"/>
          <w:lang w:val="cs-CZ"/>
        </w:rPr>
        <w:t>RT-16 un RT-32 automātiskās ugunsdzēsības</w:t>
      </w:r>
      <w:r w:rsidRPr="00E07621">
        <w:rPr>
          <w:sz w:val="28"/>
          <w:szCs w:val="28"/>
          <w:lang w:val="cs-CZ"/>
        </w:rPr>
        <w:t xml:space="preserve"> </w:t>
      </w:r>
      <w:r w:rsidR="00F86B1C" w:rsidRPr="00E07621">
        <w:rPr>
          <w:sz w:val="28"/>
          <w:szCs w:val="28"/>
          <w:lang w:val="cs-CZ"/>
        </w:rPr>
        <w:t>sistēmas izveidi.</w:t>
      </w:r>
    </w:p>
    <w:p w14:paraId="66E6ED82" w14:textId="77777777" w:rsidR="0022258D" w:rsidRPr="00E07621" w:rsidRDefault="0022258D" w:rsidP="00421C2B">
      <w:pPr>
        <w:ind w:firstLine="720"/>
        <w:jc w:val="both"/>
        <w:rPr>
          <w:sz w:val="28"/>
          <w:szCs w:val="28"/>
        </w:rPr>
      </w:pPr>
    </w:p>
    <w:p w14:paraId="66E6ED83" w14:textId="053C88DC" w:rsidR="0022258D" w:rsidRPr="00E07621" w:rsidRDefault="00CE292E" w:rsidP="00421C2B">
      <w:pPr>
        <w:ind w:firstLine="720"/>
        <w:jc w:val="both"/>
        <w:rPr>
          <w:sz w:val="28"/>
          <w:szCs w:val="28"/>
        </w:rPr>
      </w:pPr>
      <w:r w:rsidRPr="00E07621">
        <w:rPr>
          <w:sz w:val="28"/>
          <w:szCs w:val="28"/>
        </w:rPr>
        <w:t>2.</w:t>
      </w:r>
      <w:r w:rsidR="00726177" w:rsidRPr="00E07621">
        <w:rPr>
          <w:sz w:val="28"/>
          <w:szCs w:val="28"/>
        </w:rPr>
        <w:t> </w:t>
      </w:r>
      <w:r w:rsidR="00F86B1C" w:rsidRPr="00E07621">
        <w:rPr>
          <w:sz w:val="28"/>
          <w:szCs w:val="28"/>
        </w:rPr>
        <w:t>Izglītības un zinātnes</w:t>
      </w:r>
      <w:r w:rsidR="0022258D" w:rsidRPr="00E07621">
        <w:rPr>
          <w:sz w:val="28"/>
          <w:szCs w:val="28"/>
        </w:rPr>
        <w:t xml:space="preserve"> ministrijai uzraudzīt, lai </w:t>
      </w:r>
      <w:r w:rsidR="00F86B1C" w:rsidRPr="00E07621">
        <w:rPr>
          <w:sz w:val="28"/>
          <w:szCs w:val="28"/>
        </w:rPr>
        <w:t>Ventspils Augstskola</w:t>
      </w:r>
      <w:r w:rsidR="0022258D" w:rsidRPr="00E07621">
        <w:rPr>
          <w:sz w:val="28"/>
          <w:szCs w:val="28"/>
        </w:rPr>
        <w:t xml:space="preserve"> nodrošina pieprasītā finansējuma izmantošanu atbilstoši </w:t>
      </w:r>
      <w:r w:rsidR="00CC7BC4" w:rsidRPr="00E07621">
        <w:rPr>
          <w:sz w:val="28"/>
          <w:szCs w:val="28"/>
        </w:rPr>
        <w:t xml:space="preserve">šā rīkojuma 1. punktā minētajam </w:t>
      </w:r>
      <w:r w:rsidR="0022258D" w:rsidRPr="00E07621">
        <w:rPr>
          <w:sz w:val="28"/>
          <w:szCs w:val="28"/>
        </w:rPr>
        <w:t xml:space="preserve">mērķim līdz </w:t>
      </w:r>
      <w:r w:rsidR="00CC7BC4" w:rsidRPr="00E07621">
        <w:rPr>
          <w:sz w:val="28"/>
          <w:szCs w:val="28"/>
        </w:rPr>
        <w:t>2018. gada</w:t>
      </w:r>
      <w:r w:rsidR="0022258D" w:rsidRPr="00E07621">
        <w:rPr>
          <w:sz w:val="28"/>
          <w:szCs w:val="28"/>
        </w:rPr>
        <w:t xml:space="preserve"> 31.</w:t>
      </w:r>
      <w:r w:rsidR="00CC7BC4" w:rsidRPr="00E07621">
        <w:rPr>
          <w:sz w:val="28"/>
          <w:szCs w:val="28"/>
        </w:rPr>
        <w:t> </w:t>
      </w:r>
      <w:r w:rsidR="0022258D" w:rsidRPr="00E07621">
        <w:rPr>
          <w:sz w:val="28"/>
          <w:szCs w:val="28"/>
        </w:rPr>
        <w:t>decembrim.</w:t>
      </w:r>
    </w:p>
    <w:p w14:paraId="66E6ED84" w14:textId="151A1D31" w:rsidR="00227B1E" w:rsidRPr="00E07621" w:rsidRDefault="00227B1E" w:rsidP="00421C2B">
      <w:pPr>
        <w:tabs>
          <w:tab w:val="left" w:pos="6030"/>
        </w:tabs>
        <w:ind w:firstLine="720"/>
        <w:contextualSpacing/>
        <w:jc w:val="both"/>
        <w:rPr>
          <w:sz w:val="28"/>
          <w:szCs w:val="28"/>
        </w:rPr>
      </w:pPr>
    </w:p>
    <w:p w14:paraId="25DE9B8C" w14:textId="77777777" w:rsidR="003629D5" w:rsidRPr="00E07621" w:rsidRDefault="003629D5" w:rsidP="00421C2B">
      <w:pPr>
        <w:tabs>
          <w:tab w:val="left" w:pos="6030"/>
        </w:tabs>
        <w:ind w:firstLine="720"/>
        <w:contextualSpacing/>
        <w:jc w:val="both"/>
        <w:rPr>
          <w:sz w:val="28"/>
          <w:szCs w:val="28"/>
        </w:rPr>
      </w:pPr>
    </w:p>
    <w:p w14:paraId="66E6ED85" w14:textId="77777777" w:rsidR="00774A8B" w:rsidRPr="00E07621" w:rsidRDefault="00774A8B" w:rsidP="00421C2B">
      <w:pPr>
        <w:tabs>
          <w:tab w:val="left" w:pos="6030"/>
        </w:tabs>
        <w:ind w:firstLine="720"/>
        <w:contextualSpacing/>
        <w:jc w:val="both"/>
        <w:rPr>
          <w:sz w:val="28"/>
          <w:szCs w:val="28"/>
        </w:rPr>
      </w:pPr>
    </w:p>
    <w:p w14:paraId="2A53718D" w14:textId="77777777" w:rsidR="003629D5" w:rsidRPr="00E07621" w:rsidRDefault="003629D5" w:rsidP="00421C2B">
      <w:pPr>
        <w:pStyle w:val="naisf"/>
        <w:tabs>
          <w:tab w:val="left" w:pos="6521"/>
          <w:tab w:val="right" w:pos="8820"/>
        </w:tabs>
        <w:spacing w:before="0" w:after="0"/>
        <w:ind w:firstLine="720"/>
        <w:rPr>
          <w:sz w:val="28"/>
          <w:szCs w:val="28"/>
        </w:rPr>
      </w:pPr>
      <w:r w:rsidRPr="00E07621">
        <w:rPr>
          <w:sz w:val="28"/>
          <w:szCs w:val="28"/>
        </w:rPr>
        <w:t>Ministru prezidents</w:t>
      </w:r>
      <w:r w:rsidRPr="00E07621">
        <w:rPr>
          <w:sz w:val="28"/>
          <w:szCs w:val="28"/>
        </w:rPr>
        <w:tab/>
        <w:t xml:space="preserve">Māris Kučinskis </w:t>
      </w:r>
    </w:p>
    <w:p w14:paraId="5E37E6A4" w14:textId="77777777" w:rsidR="003629D5" w:rsidRPr="00E07621" w:rsidRDefault="003629D5" w:rsidP="00421C2B">
      <w:pPr>
        <w:pStyle w:val="naisf"/>
        <w:tabs>
          <w:tab w:val="left" w:pos="6521"/>
        </w:tabs>
        <w:spacing w:before="0" w:after="0"/>
        <w:ind w:firstLine="720"/>
        <w:rPr>
          <w:sz w:val="28"/>
        </w:rPr>
      </w:pPr>
    </w:p>
    <w:p w14:paraId="2198192A" w14:textId="77777777" w:rsidR="003629D5" w:rsidRPr="00E07621" w:rsidRDefault="003629D5" w:rsidP="00421C2B">
      <w:pPr>
        <w:tabs>
          <w:tab w:val="left" w:pos="6804"/>
        </w:tabs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630A3633" w14:textId="77777777" w:rsidR="003629D5" w:rsidRPr="00E07621" w:rsidRDefault="003629D5" w:rsidP="00421C2B">
      <w:pPr>
        <w:tabs>
          <w:tab w:val="left" w:pos="6804"/>
        </w:tabs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19CE297B" w14:textId="77777777" w:rsidR="003629D5" w:rsidRPr="00E07621" w:rsidRDefault="003629D5" w:rsidP="00421C2B">
      <w:pPr>
        <w:pStyle w:val="naisf"/>
        <w:tabs>
          <w:tab w:val="left" w:pos="6521"/>
          <w:tab w:val="right" w:pos="8820"/>
        </w:tabs>
        <w:spacing w:before="0" w:after="0"/>
        <w:ind w:firstLine="720"/>
        <w:rPr>
          <w:sz w:val="28"/>
          <w:szCs w:val="28"/>
        </w:rPr>
      </w:pPr>
      <w:r w:rsidRPr="00E07621">
        <w:rPr>
          <w:sz w:val="28"/>
          <w:szCs w:val="28"/>
        </w:rPr>
        <w:t>Izglītības un zinātnes ministrs</w:t>
      </w:r>
      <w:r w:rsidRPr="00E07621">
        <w:rPr>
          <w:sz w:val="28"/>
          <w:szCs w:val="28"/>
        </w:rPr>
        <w:tab/>
        <w:t>Kārlis Šadurskis</w:t>
      </w:r>
    </w:p>
    <w:sectPr w:rsidR="003629D5" w:rsidRPr="00E07621" w:rsidSect="00400C45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6ED99" w14:textId="77777777" w:rsidR="001B15FF" w:rsidRDefault="001B15FF" w:rsidP="00C64FD8">
      <w:r>
        <w:separator/>
      </w:r>
    </w:p>
  </w:endnote>
  <w:endnote w:type="continuationSeparator" w:id="0">
    <w:p w14:paraId="66E6ED9A" w14:textId="77777777" w:rsidR="001B15FF" w:rsidRDefault="001B15FF" w:rsidP="00C64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6ED9D" w14:textId="77777777" w:rsidR="00126A4B" w:rsidRPr="00126A4B" w:rsidRDefault="00126A4B">
    <w:pPr>
      <w:pStyle w:val="Footer"/>
      <w:rPr>
        <w:sz w:val="20"/>
        <w:szCs w:val="20"/>
      </w:rPr>
    </w:pPr>
    <w:r w:rsidRPr="00126A4B">
      <w:rPr>
        <w:sz w:val="20"/>
        <w:szCs w:val="20"/>
      </w:rPr>
      <w:t>TM</w:t>
    </w:r>
    <w:r w:rsidR="008100DC">
      <w:rPr>
        <w:sz w:val="20"/>
        <w:szCs w:val="20"/>
      </w:rPr>
      <w:t>R</w:t>
    </w:r>
    <w:r w:rsidRPr="00126A4B">
      <w:rPr>
        <w:sz w:val="20"/>
        <w:szCs w:val="20"/>
      </w:rPr>
      <w:t>ik_</w:t>
    </w:r>
    <w:r w:rsidR="001D5ADA">
      <w:rPr>
        <w:sz w:val="20"/>
        <w:szCs w:val="20"/>
      </w:rPr>
      <w:t>2</w:t>
    </w:r>
    <w:r w:rsidR="00C048E8">
      <w:rPr>
        <w:sz w:val="20"/>
        <w:szCs w:val="20"/>
      </w:rPr>
      <w:t>8</w:t>
    </w:r>
    <w:r w:rsidRPr="00126A4B">
      <w:rPr>
        <w:sz w:val="20"/>
        <w:szCs w:val="20"/>
      </w:rPr>
      <w:t>0618_Paves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9023C" w14:textId="3164A04B" w:rsidR="003629D5" w:rsidRPr="003629D5" w:rsidRDefault="003629D5">
    <w:pPr>
      <w:pStyle w:val="Footer"/>
      <w:rPr>
        <w:sz w:val="16"/>
        <w:szCs w:val="16"/>
      </w:rPr>
    </w:pPr>
    <w:r w:rsidRPr="003629D5">
      <w:rPr>
        <w:sz w:val="16"/>
        <w:szCs w:val="16"/>
      </w:rPr>
      <w:t>R2167_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6ED97" w14:textId="77777777" w:rsidR="001B15FF" w:rsidRDefault="001B15FF" w:rsidP="00C64FD8">
      <w:r>
        <w:separator/>
      </w:r>
    </w:p>
  </w:footnote>
  <w:footnote w:type="continuationSeparator" w:id="0">
    <w:p w14:paraId="66E6ED98" w14:textId="77777777" w:rsidR="001B15FF" w:rsidRDefault="001B15FF" w:rsidP="00C64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2693747"/>
      <w:docPartObj>
        <w:docPartGallery w:val="Page Numbers (Top of Page)"/>
        <w:docPartUnique/>
      </w:docPartObj>
    </w:sdtPr>
    <w:sdtEndPr/>
    <w:sdtContent>
      <w:p w14:paraId="66E6ED9B" w14:textId="5D6F4AE0" w:rsidR="00976F31" w:rsidRDefault="00976F31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493E">
          <w:rPr>
            <w:noProof/>
          </w:rPr>
          <w:t>2</w:t>
        </w:r>
        <w:r>
          <w:fldChar w:fldCharType="end"/>
        </w:r>
      </w:p>
    </w:sdtContent>
  </w:sdt>
  <w:p w14:paraId="66E6ED9C" w14:textId="77777777" w:rsidR="00541A89" w:rsidRPr="00A142D0" w:rsidRDefault="00541A89" w:rsidP="005013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D56D4" w14:textId="77777777" w:rsidR="003629D5" w:rsidRPr="00A142D0" w:rsidRDefault="003629D5">
    <w:pPr>
      <w:pStyle w:val="Header"/>
    </w:pPr>
  </w:p>
  <w:p w14:paraId="2A595632" w14:textId="4C8C6369" w:rsidR="003629D5" w:rsidRDefault="003629D5">
    <w:pPr>
      <w:pStyle w:val="Header"/>
    </w:pPr>
    <w:r>
      <w:rPr>
        <w:noProof/>
      </w:rPr>
      <w:drawing>
        <wp:inline distT="0" distB="0" distL="0" distR="0" wp14:anchorId="354EF6C3" wp14:editId="6213C33D">
          <wp:extent cx="5939790" cy="1002030"/>
          <wp:effectExtent l="0" t="0" r="0" b="0"/>
          <wp:docPr id="1" name="Picture 1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A426C"/>
    <w:multiLevelType w:val="hybridMultilevel"/>
    <w:tmpl w:val="57BC49C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FA6E42"/>
    <w:multiLevelType w:val="multilevel"/>
    <w:tmpl w:val="388CE0B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2" w15:restartNumberingAfterBreak="0">
    <w:nsid w:val="41227089"/>
    <w:multiLevelType w:val="hybridMultilevel"/>
    <w:tmpl w:val="8004AE26"/>
    <w:lvl w:ilvl="0" w:tplc="A1FCE6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61082C"/>
    <w:multiLevelType w:val="multilevel"/>
    <w:tmpl w:val="8662DB1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4" w15:restartNumberingAfterBreak="0">
    <w:nsid w:val="4A9F066F"/>
    <w:multiLevelType w:val="hybridMultilevel"/>
    <w:tmpl w:val="826C1060"/>
    <w:lvl w:ilvl="0" w:tplc="50D467CC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  <w:color w:val="00000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1224FE"/>
    <w:multiLevelType w:val="multilevel"/>
    <w:tmpl w:val="042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C8A1213"/>
    <w:multiLevelType w:val="hybridMultilevel"/>
    <w:tmpl w:val="C7EE88F0"/>
    <w:lvl w:ilvl="0" w:tplc="B95C9A4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8E63E71"/>
    <w:multiLevelType w:val="multilevel"/>
    <w:tmpl w:val="9EAA6DE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8" w15:restartNumberingAfterBreak="0">
    <w:nsid w:val="6FA02CF3"/>
    <w:multiLevelType w:val="hybridMultilevel"/>
    <w:tmpl w:val="57C8F31E"/>
    <w:lvl w:ilvl="0" w:tplc="76D2C5F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E1677E"/>
    <w:multiLevelType w:val="multilevel"/>
    <w:tmpl w:val="036479DC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10" w15:restartNumberingAfterBreak="0">
    <w:nsid w:val="7C7B3D05"/>
    <w:multiLevelType w:val="multilevel"/>
    <w:tmpl w:val="742C3270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num w:numId="1">
    <w:abstractNumId w:val="8"/>
  </w:num>
  <w:num w:numId="2">
    <w:abstractNumId w:val="10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6"/>
  </w:num>
  <w:num w:numId="8">
    <w:abstractNumId w:val="7"/>
  </w:num>
  <w:num w:numId="9">
    <w:abstractNumId w:val="4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TQxMbG0tDS3NDRR0lEKTi0uzszPAykwrAUApbnyGiwAAAA="/>
  </w:docVars>
  <w:rsids>
    <w:rsidRoot w:val="00C64FD8"/>
    <w:rsid w:val="00001B5C"/>
    <w:rsid w:val="000032DD"/>
    <w:rsid w:val="00004C8D"/>
    <w:rsid w:val="00004D75"/>
    <w:rsid w:val="00015679"/>
    <w:rsid w:val="000165E8"/>
    <w:rsid w:val="0001715D"/>
    <w:rsid w:val="000306EA"/>
    <w:rsid w:val="00037AD5"/>
    <w:rsid w:val="000510E7"/>
    <w:rsid w:val="00051714"/>
    <w:rsid w:val="0006546A"/>
    <w:rsid w:val="000762A7"/>
    <w:rsid w:val="000769E3"/>
    <w:rsid w:val="0009549D"/>
    <w:rsid w:val="000A0372"/>
    <w:rsid w:val="000A0D7F"/>
    <w:rsid w:val="000B5B62"/>
    <w:rsid w:val="000C0677"/>
    <w:rsid w:val="000C0BEE"/>
    <w:rsid w:val="000E327D"/>
    <w:rsid w:val="000E6793"/>
    <w:rsid w:val="000E6EAD"/>
    <w:rsid w:val="0010642A"/>
    <w:rsid w:val="001104C7"/>
    <w:rsid w:val="0011253B"/>
    <w:rsid w:val="00113452"/>
    <w:rsid w:val="00122E50"/>
    <w:rsid w:val="00125B2E"/>
    <w:rsid w:val="00126A4B"/>
    <w:rsid w:val="00130891"/>
    <w:rsid w:val="00133314"/>
    <w:rsid w:val="0013681A"/>
    <w:rsid w:val="001447B3"/>
    <w:rsid w:val="00144B29"/>
    <w:rsid w:val="001542BC"/>
    <w:rsid w:val="00166F75"/>
    <w:rsid w:val="001756AB"/>
    <w:rsid w:val="00182567"/>
    <w:rsid w:val="00190AA9"/>
    <w:rsid w:val="00192C1D"/>
    <w:rsid w:val="001975EF"/>
    <w:rsid w:val="001A29D3"/>
    <w:rsid w:val="001A5A7A"/>
    <w:rsid w:val="001A6FB8"/>
    <w:rsid w:val="001B15FF"/>
    <w:rsid w:val="001B290C"/>
    <w:rsid w:val="001B4A29"/>
    <w:rsid w:val="001C4A55"/>
    <w:rsid w:val="001D5ADA"/>
    <w:rsid w:val="001F0A4C"/>
    <w:rsid w:val="00203F55"/>
    <w:rsid w:val="00213961"/>
    <w:rsid w:val="0022258D"/>
    <w:rsid w:val="002241B4"/>
    <w:rsid w:val="00227B1E"/>
    <w:rsid w:val="00231A14"/>
    <w:rsid w:val="002408D0"/>
    <w:rsid w:val="002427B0"/>
    <w:rsid w:val="00251BB2"/>
    <w:rsid w:val="00253156"/>
    <w:rsid w:val="002532F3"/>
    <w:rsid w:val="002622D2"/>
    <w:rsid w:val="002A704A"/>
    <w:rsid w:val="002C4E49"/>
    <w:rsid w:val="002D399A"/>
    <w:rsid w:val="002E55EE"/>
    <w:rsid w:val="002E6E42"/>
    <w:rsid w:val="002E77A4"/>
    <w:rsid w:val="00305CB5"/>
    <w:rsid w:val="00307302"/>
    <w:rsid w:val="00317CEE"/>
    <w:rsid w:val="00323CBC"/>
    <w:rsid w:val="00327550"/>
    <w:rsid w:val="00347FB3"/>
    <w:rsid w:val="00362489"/>
    <w:rsid w:val="003629D5"/>
    <w:rsid w:val="00381177"/>
    <w:rsid w:val="003A62B2"/>
    <w:rsid w:val="003B582D"/>
    <w:rsid w:val="003C516E"/>
    <w:rsid w:val="003C5920"/>
    <w:rsid w:val="003D45C7"/>
    <w:rsid w:val="00400C45"/>
    <w:rsid w:val="004021F8"/>
    <w:rsid w:val="004169D2"/>
    <w:rsid w:val="00421C2B"/>
    <w:rsid w:val="004235DB"/>
    <w:rsid w:val="00435078"/>
    <w:rsid w:val="0044699E"/>
    <w:rsid w:val="00455192"/>
    <w:rsid w:val="004713E3"/>
    <w:rsid w:val="00471C25"/>
    <w:rsid w:val="00480FDF"/>
    <w:rsid w:val="00482E39"/>
    <w:rsid w:val="00497E15"/>
    <w:rsid w:val="004B66CE"/>
    <w:rsid w:val="004C6E13"/>
    <w:rsid w:val="004E2A12"/>
    <w:rsid w:val="004E4DAD"/>
    <w:rsid w:val="00502846"/>
    <w:rsid w:val="00504EDB"/>
    <w:rsid w:val="00541A89"/>
    <w:rsid w:val="005425BC"/>
    <w:rsid w:val="00545F97"/>
    <w:rsid w:val="0054721A"/>
    <w:rsid w:val="0056415F"/>
    <w:rsid w:val="00565678"/>
    <w:rsid w:val="0057048F"/>
    <w:rsid w:val="00576790"/>
    <w:rsid w:val="00584090"/>
    <w:rsid w:val="00591995"/>
    <w:rsid w:val="00592B32"/>
    <w:rsid w:val="005B7C34"/>
    <w:rsid w:val="005D0FDD"/>
    <w:rsid w:val="005E0700"/>
    <w:rsid w:val="005E4787"/>
    <w:rsid w:val="005F333D"/>
    <w:rsid w:val="00601770"/>
    <w:rsid w:val="006104D7"/>
    <w:rsid w:val="00612885"/>
    <w:rsid w:val="0066521D"/>
    <w:rsid w:val="00673255"/>
    <w:rsid w:val="0067375B"/>
    <w:rsid w:val="006779FC"/>
    <w:rsid w:val="006934D0"/>
    <w:rsid w:val="006B32D9"/>
    <w:rsid w:val="006B3E12"/>
    <w:rsid w:val="006C6741"/>
    <w:rsid w:val="006D493E"/>
    <w:rsid w:val="006F5EA3"/>
    <w:rsid w:val="00704BC7"/>
    <w:rsid w:val="00715C3F"/>
    <w:rsid w:val="0072262F"/>
    <w:rsid w:val="00723CAB"/>
    <w:rsid w:val="00726177"/>
    <w:rsid w:val="00730543"/>
    <w:rsid w:val="0073619D"/>
    <w:rsid w:val="00744209"/>
    <w:rsid w:val="00753C5C"/>
    <w:rsid w:val="007702C7"/>
    <w:rsid w:val="007730A6"/>
    <w:rsid w:val="00774A8B"/>
    <w:rsid w:val="00791FE0"/>
    <w:rsid w:val="00795B07"/>
    <w:rsid w:val="007A31B8"/>
    <w:rsid w:val="007C4D11"/>
    <w:rsid w:val="007D2C8E"/>
    <w:rsid w:val="007E20CC"/>
    <w:rsid w:val="007E46F6"/>
    <w:rsid w:val="007F138A"/>
    <w:rsid w:val="007F5A3E"/>
    <w:rsid w:val="008100DC"/>
    <w:rsid w:val="00811AC8"/>
    <w:rsid w:val="00813138"/>
    <w:rsid w:val="008342C9"/>
    <w:rsid w:val="00877060"/>
    <w:rsid w:val="008828B3"/>
    <w:rsid w:val="00893666"/>
    <w:rsid w:val="0089458E"/>
    <w:rsid w:val="00895605"/>
    <w:rsid w:val="00896368"/>
    <w:rsid w:val="008A68E5"/>
    <w:rsid w:val="008C0132"/>
    <w:rsid w:val="008C18D1"/>
    <w:rsid w:val="008E7943"/>
    <w:rsid w:val="008F338E"/>
    <w:rsid w:val="008F33CA"/>
    <w:rsid w:val="008F6F78"/>
    <w:rsid w:val="00916E55"/>
    <w:rsid w:val="009231A2"/>
    <w:rsid w:val="009245C5"/>
    <w:rsid w:val="00926639"/>
    <w:rsid w:val="00931490"/>
    <w:rsid w:val="009410CA"/>
    <w:rsid w:val="009418F4"/>
    <w:rsid w:val="00953639"/>
    <w:rsid w:val="00953FCF"/>
    <w:rsid w:val="00963EC2"/>
    <w:rsid w:val="009652FB"/>
    <w:rsid w:val="00971294"/>
    <w:rsid w:val="00976420"/>
    <w:rsid w:val="00976F31"/>
    <w:rsid w:val="009A4A20"/>
    <w:rsid w:val="009B145F"/>
    <w:rsid w:val="009C0457"/>
    <w:rsid w:val="009D4A3E"/>
    <w:rsid w:val="009F64D7"/>
    <w:rsid w:val="00A05CDB"/>
    <w:rsid w:val="00A16122"/>
    <w:rsid w:val="00A245DE"/>
    <w:rsid w:val="00A468F8"/>
    <w:rsid w:val="00A60747"/>
    <w:rsid w:val="00A66894"/>
    <w:rsid w:val="00A804EA"/>
    <w:rsid w:val="00A82E63"/>
    <w:rsid w:val="00A87E34"/>
    <w:rsid w:val="00A905D3"/>
    <w:rsid w:val="00A975A9"/>
    <w:rsid w:val="00AA1FC6"/>
    <w:rsid w:val="00AA717C"/>
    <w:rsid w:val="00AB2350"/>
    <w:rsid w:val="00AB285E"/>
    <w:rsid w:val="00AD5629"/>
    <w:rsid w:val="00AF46C9"/>
    <w:rsid w:val="00AF638F"/>
    <w:rsid w:val="00B02491"/>
    <w:rsid w:val="00B05EAD"/>
    <w:rsid w:val="00B063D7"/>
    <w:rsid w:val="00B10119"/>
    <w:rsid w:val="00B13B28"/>
    <w:rsid w:val="00B173BE"/>
    <w:rsid w:val="00B2450D"/>
    <w:rsid w:val="00B257D2"/>
    <w:rsid w:val="00B25C12"/>
    <w:rsid w:val="00B2651E"/>
    <w:rsid w:val="00B27761"/>
    <w:rsid w:val="00B43F29"/>
    <w:rsid w:val="00B61CF6"/>
    <w:rsid w:val="00B70776"/>
    <w:rsid w:val="00B914DA"/>
    <w:rsid w:val="00B929EF"/>
    <w:rsid w:val="00B9648C"/>
    <w:rsid w:val="00BA5C13"/>
    <w:rsid w:val="00BB0928"/>
    <w:rsid w:val="00BB5270"/>
    <w:rsid w:val="00BC149A"/>
    <w:rsid w:val="00BC35AE"/>
    <w:rsid w:val="00BC5E2C"/>
    <w:rsid w:val="00BC6729"/>
    <w:rsid w:val="00BC7E11"/>
    <w:rsid w:val="00BD43D7"/>
    <w:rsid w:val="00BD6860"/>
    <w:rsid w:val="00BF028C"/>
    <w:rsid w:val="00C048E8"/>
    <w:rsid w:val="00C205B6"/>
    <w:rsid w:val="00C30F8F"/>
    <w:rsid w:val="00C51EA7"/>
    <w:rsid w:val="00C56550"/>
    <w:rsid w:val="00C64FD8"/>
    <w:rsid w:val="00C748BC"/>
    <w:rsid w:val="00CA1F7C"/>
    <w:rsid w:val="00CA3AC1"/>
    <w:rsid w:val="00CB23A0"/>
    <w:rsid w:val="00CB6B22"/>
    <w:rsid w:val="00CC7BC4"/>
    <w:rsid w:val="00CD5EAA"/>
    <w:rsid w:val="00CE292E"/>
    <w:rsid w:val="00D065A6"/>
    <w:rsid w:val="00D06DF0"/>
    <w:rsid w:val="00D4275E"/>
    <w:rsid w:val="00D545D2"/>
    <w:rsid w:val="00D5673C"/>
    <w:rsid w:val="00DA1AD7"/>
    <w:rsid w:val="00DA5C40"/>
    <w:rsid w:val="00DB1702"/>
    <w:rsid w:val="00DD37F8"/>
    <w:rsid w:val="00DE7267"/>
    <w:rsid w:val="00DE7EA5"/>
    <w:rsid w:val="00DF135D"/>
    <w:rsid w:val="00DF69C7"/>
    <w:rsid w:val="00E07621"/>
    <w:rsid w:val="00E177B8"/>
    <w:rsid w:val="00E24904"/>
    <w:rsid w:val="00E50BFD"/>
    <w:rsid w:val="00E51B01"/>
    <w:rsid w:val="00E61F26"/>
    <w:rsid w:val="00E6547B"/>
    <w:rsid w:val="00E72019"/>
    <w:rsid w:val="00E7622F"/>
    <w:rsid w:val="00E83A24"/>
    <w:rsid w:val="00E844E5"/>
    <w:rsid w:val="00E84EAD"/>
    <w:rsid w:val="00E85923"/>
    <w:rsid w:val="00E97809"/>
    <w:rsid w:val="00EA1ADB"/>
    <w:rsid w:val="00EB2C0C"/>
    <w:rsid w:val="00EB3EA1"/>
    <w:rsid w:val="00EC237F"/>
    <w:rsid w:val="00EC79E1"/>
    <w:rsid w:val="00EE1128"/>
    <w:rsid w:val="00EE6C79"/>
    <w:rsid w:val="00EF16CD"/>
    <w:rsid w:val="00F07035"/>
    <w:rsid w:val="00F10D0F"/>
    <w:rsid w:val="00F201B3"/>
    <w:rsid w:val="00F23F8A"/>
    <w:rsid w:val="00F33F10"/>
    <w:rsid w:val="00F40905"/>
    <w:rsid w:val="00F4192E"/>
    <w:rsid w:val="00F46514"/>
    <w:rsid w:val="00F56ECD"/>
    <w:rsid w:val="00F620FE"/>
    <w:rsid w:val="00F66E6B"/>
    <w:rsid w:val="00F7017E"/>
    <w:rsid w:val="00F71AC6"/>
    <w:rsid w:val="00F731C1"/>
    <w:rsid w:val="00F737D4"/>
    <w:rsid w:val="00F8243F"/>
    <w:rsid w:val="00F86B1C"/>
    <w:rsid w:val="00F922AF"/>
    <w:rsid w:val="00FA194B"/>
    <w:rsid w:val="00FA4F2C"/>
    <w:rsid w:val="00FA7EF0"/>
    <w:rsid w:val="00FB3E09"/>
    <w:rsid w:val="00FC39D3"/>
    <w:rsid w:val="00FD3A97"/>
    <w:rsid w:val="00FD657E"/>
    <w:rsid w:val="00FD6DAE"/>
    <w:rsid w:val="00FF6057"/>
    <w:rsid w:val="00FF7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6E6ED75"/>
  <w15:docId w15:val="{291A0973-8ACE-480B-B298-06BB1E91E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4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ing1">
    <w:name w:val="heading 1"/>
    <w:basedOn w:val="Normal"/>
    <w:next w:val="Normal"/>
    <w:link w:val="Heading1Char"/>
    <w:qFormat/>
    <w:rsid w:val="00C64FD8"/>
    <w:pPr>
      <w:keepNext/>
      <w:jc w:val="center"/>
      <w:outlineLvl w:val="0"/>
    </w:pPr>
    <w:rPr>
      <w:b/>
      <w:bCs/>
      <w:sz w:val="28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C64FD8"/>
    <w:pPr>
      <w:keepNext/>
      <w:outlineLvl w:val="1"/>
    </w:pPr>
    <w:rPr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4FD8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C64FD8"/>
    <w:rPr>
      <w:rFonts w:ascii="Times New Roman" w:eastAsia="Times New Roman" w:hAnsi="Times New Roman" w:cs="Times New Roman"/>
      <w:sz w:val="28"/>
      <w:szCs w:val="24"/>
    </w:rPr>
  </w:style>
  <w:style w:type="paragraph" w:styleId="BodyText">
    <w:name w:val="Body Text"/>
    <w:basedOn w:val="Normal"/>
    <w:link w:val="BodyTextChar"/>
    <w:rsid w:val="00C64FD8"/>
    <w:pPr>
      <w:tabs>
        <w:tab w:val="left" w:pos="1260"/>
      </w:tabs>
      <w:jc w:val="both"/>
    </w:pPr>
    <w:rPr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C64FD8"/>
    <w:rPr>
      <w:rFonts w:ascii="Times New Roman" w:eastAsia="Times New Roman" w:hAnsi="Times New Roman" w:cs="Times New Roman"/>
      <w:sz w:val="28"/>
      <w:szCs w:val="24"/>
    </w:rPr>
  </w:style>
  <w:style w:type="paragraph" w:styleId="Footer">
    <w:name w:val="footer"/>
    <w:basedOn w:val="Normal"/>
    <w:link w:val="FooterChar"/>
    <w:rsid w:val="00C64FD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C64FD8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nhideWhenUsed/>
    <w:rsid w:val="00C64FD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64FD8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130891"/>
    <w:pPr>
      <w:ind w:left="720"/>
      <w:contextualSpacing/>
    </w:pPr>
  </w:style>
  <w:style w:type="paragraph" w:customStyle="1" w:styleId="naisal">
    <w:name w:val="naisal"/>
    <w:basedOn w:val="Normal"/>
    <w:rsid w:val="00C748BC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CB23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64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48C"/>
    <w:rPr>
      <w:rFonts w:ascii="Segoe UI" w:eastAsia="Times New Roman" w:hAnsi="Segoe UI" w:cs="Segoe UI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3C59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9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920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9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920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customStyle="1" w:styleId="naisf">
    <w:name w:val="naisf"/>
    <w:basedOn w:val="Normal"/>
    <w:rsid w:val="00541A89"/>
    <w:pPr>
      <w:spacing w:before="75" w:after="75"/>
      <w:ind w:firstLine="375"/>
      <w:jc w:val="both"/>
    </w:pPr>
  </w:style>
  <w:style w:type="paragraph" w:customStyle="1" w:styleId="StyleRight">
    <w:name w:val="Style Right"/>
    <w:basedOn w:val="Normal"/>
    <w:rsid w:val="00541A89"/>
    <w:pPr>
      <w:spacing w:after="120"/>
      <w:ind w:firstLine="720"/>
      <w:jc w:val="right"/>
    </w:pPr>
    <w:rPr>
      <w:sz w:val="28"/>
      <w:szCs w:val="28"/>
      <w:lang w:eastAsia="en-US"/>
    </w:rPr>
  </w:style>
  <w:style w:type="paragraph" w:customStyle="1" w:styleId="Default">
    <w:name w:val="Default"/>
    <w:rsid w:val="0089560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02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9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45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1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615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29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0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EC0B472EF0F99B42870BE39AF286AE17" ma:contentTypeVersion="1" ma:contentTypeDescription="Izveidot jaunu dokumentu." ma:contentTypeScope="" ma:versionID="ccf092e21189c7b8f5291ec327151725">
  <xsd:schema xmlns:xsd="http://www.w3.org/2001/XMLSchema" xmlns:p="http://schemas.microsoft.com/office/2006/metadata/properties" targetNamespace="http://schemas.microsoft.com/office/2006/metadata/properties" ma:root="true" ma:fieldsID="887683701d22fc48f5cb5195972e737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Īss satura izklā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144B56-4642-40EA-A524-10060E63644A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F2E2758-34C3-4693-A36E-D4CCB95E75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46F42212-F563-4210-9830-2CBC4D423D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4990F3-ED38-4F27-B4B5-4A513CBD0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33</Words>
  <Characters>30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Par Ministru kabineta rīkojuma projektu</vt:lpstr>
      <vt:lpstr>Par Ministru kabineta rīkojuma projektu</vt:lpstr>
    </vt:vector>
  </TitlesOfParts>
  <Company>Zemkopibas Ministrija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Ministru kabineta rīkojuma projektu</dc:title>
  <dc:subject>rīkojuma projekts</dc:subject>
  <dc:creator>Jānis Šnakšis</dc:creator>
  <dc:description>Šnakšis 67027672
Janis.Snaksis@zm.gov.lv</dc:description>
  <cp:lastModifiedBy>Jekaterina Borovika</cp:lastModifiedBy>
  <cp:revision>8</cp:revision>
  <cp:lastPrinted>2018-10-18T13:25:00Z</cp:lastPrinted>
  <dcterms:created xsi:type="dcterms:W3CDTF">2018-10-16T08:18:00Z</dcterms:created>
  <dcterms:modified xsi:type="dcterms:W3CDTF">2018-10-2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0B472EF0F99B42870BE39AF286AE17</vt:lpwstr>
  </property>
</Properties>
</file>